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30786" w14:textId="08F55592" w:rsidR="00DA3D06" w:rsidRDefault="00DA3D06" w:rsidP="00DA3D06">
      <w:pPr>
        <w:pStyle w:val="ListParagraph"/>
        <w:numPr>
          <w:ilvl w:val="0"/>
          <w:numId w:val="1"/>
        </w:numPr>
      </w:pPr>
      <w:r>
        <w:t>New Category</w:t>
      </w:r>
    </w:p>
    <w:p w14:paraId="46E07298" w14:textId="77777777" w:rsidR="00DA3D06" w:rsidRDefault="00DA3D06" w:rsidP="00DA3D06">
      <w:pPr>
        <w:ind w:left="360"/>
      </w:pPr>
    </w:p>
    <w:p w14:paraId="16649FE3" w14:textId="74A47C1C" w:rsidR="00DA3D06" w:rsidRDefault="00DA3D06" w:rsidP="00DA3D06">
      <w:pPr>
        <w:pStyle w:val="ListParagraph"/>
        <w:numPr>
          <w:ilvl w:val="0"/>
          <w:numId w:val="1"/>
        </w:numPr>
      </w:pPr>
      <w:r>
        <w:t>Datasets Size Comparison</w:t>
      </w:r>
    </w:p>
    <w:p w14:paraId="05190A67" w14:textId="77777777" w:rsidR="00DA3D06" w:rsidRDefault="00DA3D06" w:rsidP="00DA3D06">
      <w:pPr>
        <w:pStyle w:val="ListParagraph"/>
      </w:pPr>
    </w:p>
    <w:p w14:paraId="653A353B" w14:textId="77777777" w:rsidR="00DA3D06" w:rsidRDefault="00DA3D06" w:rsidP="00DA3D06"/>
    <w:p w14:paraId="2D5672DA" w14:textId="2E4971A1" w:rsidR="00DA3D06" w:rsidRDefault="00DA3D06" w:rsidP="00DA3D06">
      <w:pPr>
        <w:pStyle w:val="ListParagraph"/>
        <w:numPr>
          <w:ilvl w:val="0"/>
          <w:numId w:val="1"/>
        </w:numPr>
      </w:pPr>
      <w:r>
        <w:t>Date Train Test Validation Leakage Duplicates</w:t>
      </w:r>
    </w:p>
    <w:p w14:paraId="5299012F" w14:textId="77777777" w:rsidR="00DA3D06" w:rsidRDefault="00DA3D06" w:rsidP="00DA3D06"/>
    <w:p w14:paraId="6880CF30" w14:textId="41472683" w:rsidR="00DA3D06" w:rsidRDefault="00DA3D06" w:rsidP="00DA3D06">
      <w:pPr>
        <w:pStyle w:val="ListParagraph"/>
        <w:numPr>
          <w:ilvl w:val="0"/>
          <w:numId w:val="1"/>
        </w:numPr>
      </w:pPr>
      <w:r>
        <w:t>Date Train Test Validation Leakage Overlap</w:t>
      </w:r>
    </w:p>
    <w:p w14:paraId="67BE0DA9" w14:textId="77777777" w:rsidR="00DA3D06" w:rsidRDefault="00DA3D06" w:rsidP="00DA3D06">
      <w:pPr>
        <w:pStyle w:val="ListParagraph"/>
      </w:pPr>
    </w:p>
    <w:p w14:paraId="619D39C4" w14:textId="77777777" w:rsidR="00DA3D06" w:rsidRDefault="00DA3D06" w:rsidP="00DA3D06"/>
    <w:p w14:paraId="309954E8" w14:textId="2052E17F" w:rsidR="00DA3D06" w:rsidRDefault="00DA3D06" w:rsidP="00DA3D06">
      <w:pPr>
        <w:pStyle w:val="ListParagraph"/>
        <w:numPr>
          <w:ilvl w:val="0"/>
          <w:numId w:val="1"/>
        </w:numPr>
      </w:pPr>
      <w:r>
        <w:t>Dominant Frequency Change</w:t>
      </w:r>
    </w:p>
    <w:p w14:paraId="26A1771E" w14:textId="77777777" w:rsidR="00DA3D06" w:rsidRDefault="00DA3D06" w:rsidP="00DA3D06"/>
    <w:p w14:paraId="055B146A" w14:textId="4B895C7D" w:rsidR="00DA3D06" w:rsidRDefault="00DA3D06" w:rsidP="00DA3D06">
      <w:pPr>
        <w:pStyle w:val="ListParagraph"/>
        <w:numPr>
          <w:ilvl w:val="0"/>
          <w:numId w:val="1"/>
        </w:numPr>
      </w:pPr>
      <w:r>
        <w:t>Feature Label Correlation Change</w:t>
      </w:r>
    </w:p>
    <w:p w14:paraId="01AF2336" w14:textId="77777777" w:rsidR="00DA3D06" w:rsidRDefault="00DA3D06" w:rsidP="00DA3D06">
      <w:pPr>
        <w:pStyle w:val="ListParagraph"/>
      </w:pPr>
    </w:p>
    <w:p w14:paraId="6FAE02D2" w14:textId="77777777" w:rsidR="00DA3D06" w:rsidRDefault="00DA3D06" w:rsidP="00DA3D06"/>
    <w:p w14:paraId="122AC89A" w14:textId="02F8E15B" w:rsidR="00DA3D06" w:rsidRDefault="00DA3D06" w:rsidP="00DA3D06">
      <w:pPr>
        <w:pStyle w:val="ListParagraph"/>
        <w:numPr>
          <w:ilvl w:val="0"/>
          <w:numId w:val="1"/>
        </w:numPr>
      </w:pPr>
      <w:r>
        <w:t>Index Leakage</w:t>
      </w:r>
    </w:p>
    <w:p w14:paraId="20EA05E6" w14:textId="77777777" w:rsidR="00DA3D06" w:rsidRDefault="00DA3D06" w:rsidP="00DA3D06"/>
    <w:p w14:paraId="0E5E883A" w14:textId="56DCEACB" w:rsidR="00DA3D06" w:rsidRDefault="00DA3D06" w:rsidP="00DA3D06">
      <w:pPr>
        <w:pStyle w:val="ListParagraph"/>
        <w:numPr>
          <w:ilvl w:val="0"/>
          <w:numId w:val="1"/>
        </w:numPr>
      </w:pPr>
      <w:r>
        <w:t>New Label</w:t>
      </w:r>
    </w:p>
    <w:p w14:paraId="4B34B5CC" w14:textId="77777777" w:rsidR="00DA3D06" w:rsidRDefault="00DA3D06" w:rsidP="00DA3D06">
      <w:pPr>
        <w:pStyle w:val="ListParagraph"/>
      </w:pPr>
    </w:p>
    <w:p w14:paraId="74285AEA" w14:textId="77777777" w:rsidR="00DA3D06" w:rsidRDefault="00DA3D06" w:rsidP="00DA3D06"/>
    <w:p w14:paraId="5B9CC919" w14:textId="0C97EB8A" w:rsidR="00DA3D06" w:rsidRDefault="00DA3D06" w:rsidP="00DA3D06">
      <w:pPr>
        <w:pStyle w:val="ListParagraph"/>
        <w:numPr>
          <w:ilvl w:val="0"/>
          <w:numId w:val="1"/>
        </w:numPr>
      </w:pPr>
      <w:r>
        <w:t>String Mismatch Comparison</w:t>
      </w:r>
    </w:p>
    <w:p w14:paraId="3B33CFF8" w14:textId="77777777" w:rsidR="00DA3D06" w:rsidRDefault="00DA3D06" w:rsidP="00DA3D06"/>
    <w:p w14:paraId="28DBAE7B" w14:textId="71097724" w:rsidR="00DA3D06" w:rsidRDefault="00DA3D06" w:rsidP="00DA3D06">
      <w:pPr>
        <w:pStyle w:val="ListParagraph"/>
        <w:numPr>
          <w:ilvl w:val="0"/>
          <w:numId w:val="1"/>
        </w:numPr>
      </w:pPr>
      <w:r>
        <w:t>Train Test Feature Drift</w:t>
      </w:r>
    </w:p>
    <w:p w14:paraId="30BA8B2A" w14:textId="77777777" w:rsidR="00DA3D06" w:rsidRDefault="00DA3D06" w:rsidP="00DA3D06">
      <w:pPr>
        <w:pStyle w:val="ListParagraph"/>
      </w:pPr>
    </w:p>
    <w:p w14:paraId="132C9771" w14:textId="77777777" w:rsidR="00DA3D06" w:rsidRDefault="00DA3D06" w:rsidP="00DA3D06"/>
    <w:p w14:paraId="0EC17BD4" w14:textId="3B5846D8" w:rsidR="00DA3D06" w:rsidRDefault="00DA3D06" w:rsidP="00DA3D06">
      <w:pPr>
        <w:pStyle w:val="ListParagraph"/>
        <w:numPr>
          <w:ilvl w:val="0"/>
          <w:numId w:val="1"/>
        </w:numPr>
      </w:pPr>
      <w:r>
        <w:t>Train Test Label Drift</w:t>
      </w:r>
    </w:p>
    <w:p w14:paraId="44A2B2D2" w14:textId="77777777" w:rsidR="00DA3D06" w:rsidRDefault="00DA3D06" w:rsidP="00DA3D06"/>
    <w:p w14:paraId="2FB83102" w14:textId="2C69CFC2" w:rsidR="00DA3D06" w:rsidRDefault="00DA3D06" w:rsidP="00DA3D06">
      <w:pPr>
        <w:pStyle w:val="ListParagraph"/>
        <w:numPr>
          <w:ilvl w:val="0"/>
          <w:numId w:val="1"/>
        </w:numPr>
      </w:pPr>
      <w:r>
        <w:t>Train Test Samples Mix</w:t>
      </w:r>
    </w:p>
    <w:p w14:paraId="1BB8EC59" w14:textId="77777777" w:rsidR="00DA3D06" w:rsidRDefault="00DA3D06" w:rsidP="00DA3D06">
      <w:pPr>
        <w:pStyle w:val="ListParagraph"/>
      </w:pPr>
    </w:p>
    <w:p w14:paraId="7254010B" w14:textId="77777777" w:rsidR="00DA3D06" w:rsidRDefault="00DA3D06" w:rsidP="00DA3D06"/>
    <w:p w14:paraId="71AA6C83" w14:textId="483CEE05" w:rsidR="00AA5F56" w:rsidRDefault="00DA3D06" w:rsidP="00DA3D06">
      <w:pPr>
        <w:pStyle w:val="ListParagraph"/>
        <w:numPr>
          <w:ilvl w:val="0"/>
          <w:numId w:val="1"/>
        </w:numPr>
      </w:pPr>
      <w:r>
        <w:t>Whole Dataset Drift</w:t>
      </w:r>
    </w:p>
    <w:sectPr w:rsidR="00AA5F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833B55"/>
    <w:multiLevelType w:val="hybridMultilevel"/>
    <w:tmpl w:val="EC341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3tDQyNzAxMza1tDBW0lEKTi0uzszPAykwrAUAOl2BcywAAAA="/>
  </w:docVars>
  <w:rsids>
    <w:rsidRoot w:val="00DA3D06"/>
    <w:rsid w:val="00AA5F56"/>
    <w:rsid w:val="00DA3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C92C6"/>
  <w15:chartTrackingRefBased/>
  <w15:docId w15:val="{4789D569-BA27-4FC7-95C4-BD7FCA381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3D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86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</Words>
  <Characters>295</Characters>
  <Application>Microsoft Office Word</Application>
  <DocSecurity>0</DocSecurity>
  <Lines>2</Lines>
  <Paragraphs>1</Paragraphs>
  <ScaleCrop>false</ScaleCrop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Nemati</dc:creator>
  <cp:keywords/>
  <dc:description/>
  <cp:lastModifiedBy>Ali Nemati</cp:lastModifiedBy>
  <cp:revision>1</cp:revision>
  <dcterms:created xsi:type="dcterms:W3CDTF">2022-07-20T14:01:00Z</dcterms:created>
  <dcterms:modified xsi:type="dcterms:W3CDTF">2022-07-20T14:02:00Z</dcterms:modified>
</cp:coreProperties>
</file>